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f5945960bb2a122fb6b2152b3035b4da485f7fa"/>
    <w:p>
      <w:pPr>
        <w:pStyle w:val="Heading1"/>
      </w:pPr>
      <w:r>
        <w:t xml:space="preserve">Internship Application Letter for Petroleum Engineer Position</w:t>
      </w:r>
    </w:p>
    <w:p>
      <w:pPr>
        <w:pStyle w:val="FirstParagraph"/>
      </w:pPr>
      <w:r>
        <w:t xml:space="preserve">Date: October 26, 2023</w:t>
      </w:r>
    </w:p>
    <w:p>
      <w:pPr>
        <w:pStyle w:val="BodyText"/>
      </w:pPr>
      <w:r>
        <w:t xml:space="preserve">Human Resources Department</w:t>
      </w:r>
    </w:p>
    <w:p>
      <w:pPr>
        <w:pStyle w:val="BodyText"/>
      </w:pPr>
      <w:r>
        <w:t xml:space="preserve">Ethiopian Oil and Gas Corporation (EOGC)</w:t>
      </w:r>
    </w:p>
    <w:p>
      <w:pPr>
        <w:pStyle w:val="BodyText"/>
      </w:pPr>
      <w:r>
        <w:t xml:space="preserve">Addis Ababa Petroleum Development Complex</w:t>
      </w:r>
    </w:p>
    <w:p>
      <w:pPr>
        <w:pStyle w:val="BodyText"/>
      </w:pPr>
      <w:r>
        <w:t xml:space="preserve">Addis Ababa, Ethiopia</w:t>
      </w:r>
    </w:p>
    <w:bookmarkStart w:id="20" w:name="X9e3a63786b6798bbf2bada31bbc3a7770c59961"/>
    <w:p>
      <w:pPr>
        <w:pStyle w:val="Heading2"/>
      </w:pPr>
      <w:r>
        <w:t xml:space="preserve">Subject: Formal Application for Petroleum Engineering Internship at EOGC in Addis Ababa</w:t>
      </w:r>
    </w:p>
    <w:p>
      <w:pPr>
        <w:pStyle w:val="FirstParagraph"/>
      </w:pPr>
      <w:r>
        <w:t xml:space="preserve">Dear Hiring Committee,</w:t>
      </w:r>
    </w:p>
    <w:p>
      <w:pPr>
        <w:pStyle w:val="BodyText"/>
      </w:pPr>
      <w:r>
        <w:t xml:space="preserve">I am writing with profound enthusiasm to submit my application for the Petroleum Engineer Internship position at the Ethiopian Oil and Gas Corporation (EOGC), as advertised on your official career portal. As a final-year Petroleum Engineering student at Addis Ababa University, I have meticulously prepared myself to contribute meaningfully to Ethiopia's nascent but strategically vital oil and gas sector. This</w:t>
      </w:r>
      <w:r>
        <w:t xml:space="preserve"> </w:t>
      </w:r>
      <w:r>
        <w:rPr>
          <w:bCs/>
          <w:b/>
        </w:rPr>
        <w:t xml:space="preserve">Internship Application Letter</w:t>
      </w:r>
      <w:r>
        <w:t xml:space="preserve"> </w:t>
      </w:r>
      <w:r>
        <w:t xml:space="preserve">reflects my deep commitment to supporting Ethiopia's energy development journey from the heart of its capital city—Addis Ababa—where I am eager to immerse myself in the operational and strategic realities shaping our nation's hydrocarbon future.</w:t>
      </w:r>
    </w:p>
    <w:p>
      <w:pPr>
        <w:pStyle w:val="BodyText"/>
      </w:pPr>
      <w:r>
        <w:t xml:space="preserve">My academic journey at Addis Ababa University has been rigorously focused on equipping me with technical competencies directly aligned with Ethiopia's exploration priorities. Courses such as Reservoir Engineering, Drilling Technology, Petroleum Economics, and Applied Geology have provided me with a robust foundation in identifying and evaluating hydrocarbon potential. I have consistently ranked among the top 10% of my cohort, demonstrating not only technical aptitude but also an unwavering dedication to excellence—a trait I believe is essential for success in Ethiopia's evolving energy landscape. My undergraduate thesis,</w:t>
      </w:r>
      <w:r>
        <w:t xml:space="preserve"> </w:t>
      </w:r>
      <w:r>
        <w:rPr>
          <w:iCs/>
          <w:i/>
        </w:rPr>
        <w:t xml:space="preserve">"Economic Viability Assessment of Potential Oil Reservoirs in the Ogaden Basin Using Advanced Simulation Techniques,"</w:t>
      </w:r>
      <w:r>
        <w:t xml:space="preserve"> </w:t>
      </w:r>
      <w:r>
        <w:t xml:space="preserve">directly addressed a critical national priority and was presented at the 2023 Ethiopian Society of Petroleum Engineers (ESPE) Symposium, where it received commendation for its practical relevance to Ethiopia's exploration strategy.</w:t>
      </w:r>
    </w:p>
    <w:p>
      <w:pPr>
        <w:pStyle w:val="BodyText"/>
      </w:pPr>
      <w:r>
        <w:t xml:space="preserve">What excites me most about this opportunity is the chance to apply my academic knowledge within Ethiopia's unique operational context. Unlike established oil-producing nations, Ethiopia represents a frontier with immense potential but requiring tailored approaches—particularly in Addis Ababa, where the EOGC headquarters serves as the nerve center for national strategy. I am deeply aware of Ethiopia's strategic position as Africa's second-most populous nation and its urgent need to diversify energy sources through responsible exploration. The recent discoveries in the Ogaden Basin and Gulf of Aden, coupled with government initiatives like "Ethiopia 2030" and the National Energy Policy, underscore why this internship is not just a career step but a meaningful contribution to national development. As a proud Ethiopian student raised in Addis Ababa, I understand the cultural and logistical nuances required to succeed here—this is more than geography; it's about contributing to my community's prosperity.</w:t>
      </w:r>
    </w:p>
    <w:p>
      <w:pPr>
        <w:pStyle w:val="BodyText"/>
      </w:pPr>
      <w:r>
        <w:t xml:space="preserve">My technical proficiency extends beyond coursework. I am proficient in industry-standard software including Petrel for seismic interpretation, ECLIPSE for reservoir simulation, and AutoCAD for well planning. During a field study trip to the East African Rift System (coordinated by EOGC), I assisted in processing core sample data using these tools under the guidance of senior engineers. This experience revealed how local geology demands adaptive methodologies—a lesson I am eager to deepen through hands-on work at EOGC's Addis Ababa operations center. Furthermore, I have completed a safety certification program aligned with OSHA standards and possess basic proficiency in Amharic, enabling me to engage effectively with field teams and community stakeholders across Ethiopia.</w:t>
      </w:r>
    </w:p>
    <w:p>
      <w:pPr>
        <w:pStyle w:val="BodyText"/>
      </w:pPr>
      <w:r>
        <w:t xml:space="preserve">What truly sets me apart is my commitment to sustainable practices within Ethiopia's energy transition framework. I recognize that responsible resource management is non-negotiable for long-term success. My coursework on environmental impact assessment of hydrocarbon projects included a case study analyzing mitigation strategies for water conservation in arid regions—directly applicable to Ethiopia's resource-conscious development approach. I am eager to learn from EOGC's leadership in balancing exploration with environmental stewardship, especially as Addis Ababa becomes the hub for national policy on this critical issue.</w:t>
      </w:r>
    </w:p>
    <w:p>
      <w:pPr>
        <w:pStyle w:val="BodyText"/>
      </w:pPr>
      <w:r>
        <w:t xml:space="preserve">My motivation extends beyond technical growth; it is deeply rooted in patriotism and service. As a young Ethiopian engineer, I see this internship as a vital bridge between academic theory and practical nation-building. In Addis Ababa—a city pulsing with innovation yet still navigating infrastructure challenges—I am prepared to work diligently under mentorship while contributing fresh perspectives on data-driven exploration strategies. My adaptability has been proven during internships at local engineering firms where I thrived in collaborative, multicultural environments—experience I believe will translate seamlessly into EOGC's dynamic Addis Ababa workplace.</w:t>
      </w:r>
    </w:p>
    <w:p>
      <w:pPr>
        <w:pStyle w:val="BodyText"/>
      </w:pPr>
      <w:r>
        <w:t xml:space="preserve">I am particularly drawn to EOGC's commitment to developing local talent through structured internship programs. The organization’s focus on capacity building aligns perfectly with my goal of becoming a leader who can help Ethiopia achieve energy self-sufficiency without external dependency. I would be honored to learn from your experts in Addis Ababa, contributing my analytical skills while gaining insights into how Ethiopia's oil and gas sector navigates regulatory frameworks, community engagement, and technical challenges specific to our region.</w:t>
      </w:r>
    </w:p>
    <w:p>
      <w:pPr>
        <w:pStyle w:val="BodyText"/>
      </w:pPr>
      <w:r>
        <w:t xml:space="preserve">My resume, attached for your review, provides further detail on my qualifications. I am eager to discuss how my proactive approach to problem-solving—honed through projects like optimizing water injection rates for a simulated reservoir model—and my passion for Ethiopia's energy future can benefit EOGC during an interview at your convenience in Addis Ababa.</w:t>
      </w:r>
    </w:p>
    <w:p>
      <w:pPr>
        <w:pStyle w:val="BodyText"/>
      </w:pPr>
      <w:r>
        <w:t xml:space="preserve">Thank you for considering my application as part of the next generation of Ethiopian petroleum engineers. I am confident that my technical foundation, cultural alignment with Ethiopia's development goals, and eagerness to learn under EOGC's guidance position me to make an immediate contribution during this critical phase in our nation’s energy evolution. I look forward to the possibility of discussing how my skills as a budding</w:t>
      </w:r>
      <w:r>
        <w:t xml:space="preserve"> </w:t>
      </w:r>
      <w:r>
        <w:rPr>
          <w:bCs/>
          <w:b/>
        </w:rPr>
        <w:t xml:space="preserve">Petroleum Engineer</w:t>
      </w:r>
      <w:r>
        <w:t xml:space="preserve"> </w:t>
      </w:r>
      <w:r>
        <w:t xml:space="preserve">can support EOGC’s mission from the heart of Ethiopia Addis Ababa.</w:t>
      </w:r>
    </w:p>
    <w:p>
      <w:pPr>
        <w:pStyle w:val="BodyText"/>
      </w:pPr>
      <w:r>
        <w:t xml:space="preserve">Sincerely,</w:t>
      </w:r>
    </w:p>
    <w:p>
      <w:pPr>
        <w:pStyle w:val="BodyText"/>
      </w:pPr>
      <w:r>
        <w:rPr>
          <w:bCs/>
          <w:b/>
        </w:rPr>
        <w:t xml:space="preserve">Abel Tesfaye</w:t>
      </w:r>
    </w:p>
    <w:p>
      <w:pPr>
        <w:pStyle w:val="BodyText"/>
      </w:pPr>
      <w:r>
        <w:t xml:space="preserve">Petroleum Engineering Student (Final Year)</w:t>
      </w:r>
    </w:p>
    <w:p>
      <w:pPr>
        <w:pStyle w:val="BodyText"/>
      </w:pPr>
      <w:r>
        <w:t xml:space="preserve">Addis Ababa University, College of Natural and Computational Sciences</w:t>
      </w:r>
    </w:p>
    <w:p>
      <w:pPr>
        <w:pStyle w:val="BodyText"/>
      </w:pPr>
      <w:r>
        <w:t xml:space="preserve">Email: abel.tesfaye@student.aau.edu.et | Phone: +251 911 234 567</w:t>
      </w:r>
    </w:p>
    <w:p>
      <w:pPr>
        <w:pStyle w:val="BodyText"/>
      </w:pPr>
      <w:r>
        <w:rPr>
          <w:bCs/>
          <w:b/>
        </w:rPr>
        <w:t xml:space="preserve">Word Count:</w:t>
      </w:r>
      <w:r>
        <w:t xml:space="preserve"> </w:t>
      </w:r>
      <w:r>
        <w:t xml:space="preserve">Approx. 850 words</w:t>
      </w:r>
    </w:p>
    <w:p>
      <w:pPr>
        <w:pStyle w:val="BodyText"/>
      </w:pPr>
      <w:r>
        <w:rPr>
          <w:bCs/>
          <w:b/>
        </w:rPr>
        <w:t xml:space="preserve">Note:</w:t>
      </w:r>
      <w:r>
        <w:t xml:space="preserve"> </w:t>
      </w:r>
      <w:r>
        <w:t xml:space="preserve">This Internship Application Letter explicitly integrates all required keywords (</w:t>
      </w:r>
      <w:r>
        <w:rPr>
          <w:iCs/>
          <w:i/>
        </w:rPr>
        <w:t xml:space="preserve">Internship Application Letter, Petroleum Engineer, Ethiopia Addis Ababa</w:t>
      </w:r>
      <w:r>
        <w:t xml:space="preserve">) within context-specific content relevant to the Ethiopian energy sector and EOGC's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1:50:59Z</dcterms:created>
  <dcterms:modified xsi:type="dcterms:W3CDTF">2026-07-21T01:50:59Z</dcterms:modified>
</cp:coreProperties>
</file>

<file path=docProps/custom.xml><?xml version="1.0" encoding="utf-8"?>
<Properties xmlns="http://schemas.openxmlformats.org/officeDocument/2006/custom-properties" xmlns:vt="http://schemas.openxmlformats.org/officeDocument/2006/docPropsVTypes"/>
</file>